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Không có gì! Mình rất vui vì đã giúp được bạn. Nếu bạn cần thêm ví dụ nào khác, hoặc có bất kỳ câu hỏi nào khác, cứ thoải mái hỏi mình nhé! Mình luôn sẵn sàng hỗ trợ bạn.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08:27:24Z</dcterms:created>
  <dcterms:modified xsi:type="dcterms:W3CDTF">2025-02-25T08:27:24Z</dcterms:modified>
</cp:coreProperties>
</file>

<file path=docProps/custom.xml><?xml version="1.0" encoding="utf-8"?>
<Properties xmlns="http://schemas.openxmlformats.org/officeDocument/2006/custom-properties" xmlns:vt="http://schemas.openxmlformats.org/officeDocument/2006/docPropsVTypes"/>
</file>